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D5ACA3" w14:textId="77777777" w:rsidR="00D0412E" w:rsidRDefault="00C91106" w:rsidP="00C91106">
      <w:pPr>
        <w:jc w:val="center"/>
      </w:pPr>
      <w:r>
        <w:t>Jealousy, the #1 Threat to Relationships</w:t>
      </w:r>
    </w:p>
    <w:p w14:paraId="4D4CA169" w14:textId="77777777" w:rsidR="00C91106" w:rsidRDefault="00C91106" w:rsidP="00C91106">
      <w:pPr>
        <w:jc w:val="center"/>
      </w:pPr>
      <w:r>
        <w:t>James 3:16</w:t>
      </w:r>
    </w:p>
    <w:p w14:paraId="0FD91BD4" w14:textId="77777777" w:rsidR="00C91106" w:rsidRPr="00C91106" w:rsidRDefault="00C91106" w:rsidP="00C91106">
      <w:pPr>
        <w:rPr>
          <w:u w:val="single"/>
        </w:rPr>
      </w:pPr>
      <w:r w:rsidRPr="00C91106">
        <w:rPr>
          <w:u w:val="single"/>
        </w:rPr>
        <w:t>Two definitions for jealousy</w:t>
      </w:r>
    </w:p>
    <w:p w14:paraId="170D4FF6" w14:textId="77777777" w:rsidR="00C91106" w:rsidRDefault="00C91106" w:rsidP="00C91106">
      <w:pPr>
        <w:pStyle w:val="ListParagraph"/>
        <w:numPr>
          <w:ilvl w:val="0"/>
          <w:numId w:val="1"/>
        </w:numPr>
      </w:pPr>
      <w:r>
        <w:t>_________________________________________________________</w:t>
      </w:r>
    </w:p>
    <w:p w14:paraId="74C14FD4" w14:textId="77777777" w:rsidR="00C91106" w:rsidRDefault="00C91106" w:rsidP="00C91106">
      <w:pPr>
        <w:pStyle w:val="ListParagraph"/>
        <w:ind w:left="360"/>
      </w:pPr>
    </w:p>
    <w:p w14:paraId="37207273" w14:textId="77777777" w:rsidR="00C91106" w:rsidRDefault="00C91106" w:rsidP="00C91106">
      <w:pPr>
        <w:pStyle w:val="ListParagraph"/>
        <w:ind w:left="360"/>
      </w:pPr>
      <w:r>
        <w:t>_________________________________________________________</w:t>
      </w:r>
    </w:p>
    <w:p w14:paraId="72D3781F" w14:textId="77777777" w:rsidR="00C91106" w:rsidRPr="00C91106" w:rsidRDefault="00C91106" w:rsidP="00C91106">
      <w:pPr>
        <w:rPr>
          <w:sz w:val="4"/>
          <w:szCs w:val="4"/>
        </w:rPr>
      </w:pPr>
    </w:p>
    <w:p w14:paraId="35B42F01" w14:textId="77777777" w:rsidR="00C91106" w:rsidRDefault="00C91106" w:rsidP="00C91106">
      <w:pPr>
        <w:pStyle w:val="ListParagraph"/>
        <w:numPr>
          <w:ilvl w:val="0"/>
          <w:numId w:val="1"/>
        </w:numPr>
      </w:pPr>
      <w:r>
        <w:t>_________________________________________________________</w:t>
      </w:r>
    </w:p>
    <w:p w14:paraId="5C7C0903" w14:textId="77777777" w:rsidR="00C91106" w:rsidRDefault="00C91106" w:rsidP="00C91106">
      <w:pPr>
        <w:pStyle w:val="ListParagraph"/>
        <w:ind w:left="360"/>
      </w:pPr>
    </w:p>
    <w:p w14:paraId="1D729527" w14:textId="77777777" w:rsidR="00C91106" w:rsidRDefault="00C91106" w:rsidP="00C91106">
      <w:pPr>
        <w:pStyle w:val="ListParagraph"/>
        <w:ind w:left="360"/>
      </w:pPr>
      <w:r>
        <w:t>_________________________________________________________</w:t>
      </w:r>
    </w:p>
    <w:p w14:paraId="4FD0C392" w14:textId="77777777" w:rsidR="00C91106" w:rsidRDefault="00C91106" w:rsidP="00C91106"/>
    <w:p w14:paraId="16EBA00B" w14:textId="77777777" w:rsidR="00C91106" w:rsidRPr="00C91106" w:rsidRDefault="00C91106" w:rsidP="00C91106">
      <w:pPr>
        <w:rPr>
          <w:u w:val="single"/>
        </w:rPr>
      </w:pPr>
      <w:r w:rsidRPr="00C91106">
        <w:rPr>
          <w:u w:val="single"/>
        </w:rPr>
        <w:t>Illustrations from the Bible</w:t>
      </w:r>
    </w:p>
    <w:p w14:paraId="68677DF7" w14:textId="77777777" w:rsidR="00C91106" w:rsidRPr="00C91106" w:rsidRDefault="00C91106" w:rsidP="00C91106">
      <w:pPr>
        <w:rPr>
          <w:b/>
        </w:rPr>
      </w:pPr>
      <w:r w:rsidRPr="00C91106">
        <w:rPr>
          <w:b/>
        </w:rPr>
        <w:t>Cain and Able</w:t>
      </w:r>
    </w:p>
    <w:p w14:paraId="655860DE" w14:textId="77777777" w:rsidR="00C91106" w:rsidRDefault="00C91106" w:rsidP="00C91106"/>
    <w:p w14:paraId="0A891352" w14:textId="77777777" w:rsidR="00C91106" w:rsidRDefault="00C91106" w:rsidP="00C91106">
      <w:r>
        <w:tab/>
        <w:t>-Point, there is jealousy in ___________________</w:t>
      </w:r>
    </w:p>
    <w:p w14:paraId="47B6EF21" w14:textId="77777777" w:rsidR="00C91106" w:rsidRDefault="00C91106" w:rsidP="00C91106"/>
    <w:p w14:paraId="5000A39F" w14:textId="77777777" w:rsidR="00C91106" w:rsidRDefault="00C91106" w:rsidP="00C91106"/>
    <w:p w14:paraId="4391F469" w14:textId="77777777" w:rsidR="00C91106" w:rsidRPr="00C91106" w:rsidRDefault="00C91106" w:rsidP="00C91106">
      <w:pPr>
        <w:rPr>
          <w:b/>
        </w:rPr>
      </w:pPr>
      <w:r w:rsidRPr="00C91106">
        <w:rPr>
          <w:b/>
        </w:rPr>
        <w:t>David and Saul</w:t>
      </w:r>
    </w:p>
    <w:p w14:paraId="515A3E54" w14:textId="77777777" w:rsidR="00C91106" w:rsidRDefault="00C91106" w:rsidP="00C91106"/>
    <w:p w14:paraId="0E1602B9" w14:textId="77777777" w:rsidR="00C91106" w:rsidRDefault="00C91106" w:rsidP="00C91106">
      <w:r w:rsidRPr="00D94EA7">
        <w:rPr>
          <w:vertAlign w:val="superscript"/>
        </w:rPr>
        <w:t>8 </w:t>
      </w:r>
      <w:r w:rsidRPr="00D94EA7">
        <w:rPr>
          <w:i/>
        </w:rPr>
        <w:t xml:space="preserve">This made Saul very angry. “What’s this?” he said. “They credit David with ten </w:t>
      </w:r>
      <w:proofErr w:type="gramStart"/>
      <w:r w:rsidRPr="00D94EA7">
        <w:rPr>
          <w:i/>
        </w:rPr>
        <w:t>thousands</w:t>
      </w:r>
      <w:proofErr w:type="gramEnd"/>
      <w:r w:rsidRPr="00D94EA7">
        <w:rPr>
          <w:i/>
        </w:rPr>
        <w:t xml:space="preserve"> and me with only thousands. Next they’ll be making him their king!” </w:t>
      </w:r>
      <w:r w:rsidRPr="00D94EA7">
        <w:rPr>
          <w:i/>
          <w:vertAlign w:val="superscript"/>
        </w:rPr>
        <w:t>9 </w:t>
      </w:r>
      <w:r w:rsidRPr="00D94EA7">
        <w:rPr>
          <w:i/>
        </w:rPr>
        <w:t>So from that time on Saul kept a jealous eye on David</w:t>
      </w:r>
      <w:r w:rsidRPr="00D94EA7">
        <w:t>.</w:t>
      </w:r>
      <w:r>
        <w:t xml:space="preserve">  1 Samuel 18:8-9</w:t>
      </w:r>
    </w:p>
    <w:p w14:paraId="7D731D63" w14:textId="77777777" w:rsidR="00C91106" w:rsidRDefault="00C91106" w:rsidP="00C91106"/>
    <w:p w14:paraId="443B6948" w14:textId="77777777" w:rsidR="00C91106" w:rsidRDefault="00C91106" w:rsidP="00C91106">
      <w:r>
        <w:tab/>
        <w:t>-Point, there is jealousy in ___________________</w:t>
      </w:r>
    </w:p>
    <w:p w14:paraId="3642D4FC" w14:textId="77777777" w:rsidR="00C91106" w:rsidRDefault="00C91106" w:rsidP="00C91106"/>
    <w:p w14:paraId="3CF19B9E" w14:textId="77777777" w:rsidR="00C91106" w:rsidRDefault="00C91106" w:rsidP="00C91106"/>
    <w:p w14:paraId="1BEBCE99" w14:textId="77777777" w:rsidR="00C91106" w:rsidRPr="00C91106" w:rsidRDefault="00C91106" w:rsidP="00C91106">
      <w:pPr>
        <w:rPr>
          <w:b/>
        </w:rPr>
      </w:pPr>
      <w:r w:rsidRPr="00C91106">
        <w:rPr>
          <w:b/>
        </w:rPr>
        <w:t xml:space="preserve">The </w:t>
      </w:r>
      <w:r>
        <w:rPr>
          <w:b/>
        </w:rPr>
        <w:t>D</w:t>
      </w:r>
      <w:r w:rsidRPr="00C91106">
        <w:rPr>
          <w:b/>
        </w:rPr>
        <w:t>isciples</w:t>
      </w:r>
    </w:p>
    <w:p w14:paraId="40618106" w14:textId="77777777" w:rsidR="00C91106" w:rsidRDefault="00C91106" w:rsidP="00C91106">
      <w:r w:rsidRPr="00C91106">
        <w:rPr>
          <w:vertAlign w:val="superscript"/>
        </w:rPr>
        <w:t>24 </w:t>
      </w:r>
      <w:r w:rsidRPr="00C91106">
        <w:rPr>
          <w:i/>
        </w:rPr>
        <w:t>Then they began to argue among themselves about who would be the greatest among them</w:t>
      </w:r>
      <w:r w:rsidRPr="00C91106">
        <w:t>.  Luke 22:24</w:t>
      </w:r>
    </w:p>
    <w:p w14:paraId="779F9AEB" w14:textId="77777777" w:rsidR="00C91106" w:rsidRDefault="00C91106" w:rsidP="00C91106"/>
    <w:p w14:paraId="41071E1C" w14:textId="77777777" w:rsidR="00C91106" w:rsidRDefault="00C91106" w:rsidP="00C91106">
      <w:r>
        <w:tab/>
        <w:t>-Point, there is jealousy among ________________</w:t>
      </w:r>
    </w:p>
    <w:p w14:paraId="491AF203" w14:textId="77777777" w:rsidR="00C91106" w:rsidRDefault="00C91106" w:rsidP="00C91106"/>
    <w:p w14:paraId="29C32EC3" w14:textId="77777777" w:rsidR="00C91106" w:rsidRPr="00C91106" w:rsidRDefault="00C91106" w:rsidP="00C91106">
      <w:r w:rsidRPr="004E2801">
        <w:rPr>
          <w:vertAlign w:val="superscript"/>
        </w:rPr>
        <w:t>22 </w:t>
      </w:r>
      <w:r w:rsidRPr="004E2801">
        <w:t>“</w:t>
      </w:r>
      <w:r w:rsidRPr="004E2801">
        <w:rPr>
          <w:i/>
        </w:rPr>
        <w:t xml:space="preserve">Your eye is like a lamp that provides light for your body. When your eye is healthy, your whole body is filled with light. </w:t>
      </w:r>
      <w:r w:rsidRPr="004E2801">
        <w:rPr>
          <w:i/>
          <w:vertAlign w:val="superscript"/>
        </w:rPr>
        <w:t>23 </w:t>
      </w:r>
      <w:r w:rsidRPr="004E2801">
        <w:rPr>
          <w:i/>
        </w:rPr>
        <w:t xml:space="preserve">But when your eye is unhealthy, your whole body is filled with darkness. </w:t>
      </w:r>
      <w:r w:rsidRPr="00C91106">
        <w:rPr>
          <w:i/>
        </w:rPr>
        <w:t xml:space="preserve">And if the light you think you have is </w:t>
      </w:r>
      <w:proofErr w:type="gramStart"/>
      <w:r w:rsidRPr="00C91106">
        <w:rPr>
          <w:i/>
        </w:rPr>
        <w:t>actually darkness</w:t>
      </w:r>
      <w:proofErr w:type="gramEnd"/>
      <w:r w:rsidRPr="00C91106">
        <w:rPr>
          <w:i/>
        </w:rPr>
        <w:t>, how deep that darkness is</w:t>
      </w:r>
      <w:r w:rsidRPr="00C91106">
        <w:t>!</w:t>
      </w:r>
      <w:r>
        <w:t xml:space="preserve">  Matthew 6:22-23</w:t>
      </w:r>
    </w:p>
    <w:p w14:paraId="3FE5C83B" w14:textId="77777777" w:rsidR="00C91106" w:rsidRDefault="00C91106" w:rsidP="00C91106"/>
    <w:p w14:paraId="6D3F4DA8" w14:textId="77777777" w:rsidR="00C91106" w:rsidRPr="00C91106" w:rsidRDefault="00C91106" w:rsidP="00C91106">
      <w:pPr>
        <w:rPr>
          <w:u w:val="single"/>
        </w:rPr>
      </w:pPr>
      <w:r w:rsidRPr="00C91106">
        <w:rPr>
          <w:u w:val="single"/>
        </w:rPr>
        <w:t>What do we do about jealousy?</w:t>
      </w:r>
    </w:p>
    <w:p w14:paraId="30931826" w14:textId="77777777" w:rsidR="00C91106" w:rsidRDefault="00C91106" w:rsidP="00C91106">
      <w:pPr>
        <w:pStyle w:val="ListParagraph"/>
        <w:numPr>
          <w:ilvl w:val="0"/>
          <w:numId w:val="2"/>
        </w:numPr>
      </w:pPr>
      <w:r>
        <w:t>_______________ others</w:t>
      </w:r>
    </w:p>
    <w:p w14:paraId="161235DC" w14:textId="77777777" w:rsidR="00C91106" w:rsidRDefault="00C91106" w:rsidP="00C91106"/>
    <w:p w14:paraId="53A8FA69" w14:textId="77777777" w:rsidR="00C91106" w:rsidRDefault="00C91106" w:rsidP="00C91106">
      <w:pPr>
        <w:pStyle w:val="ListParagraph"/>
        <w:numPr>
          <w:ilvl w:val="0"/>
          <w:numId w:val="2"/>
        </w:numPr>
      </w:pPr>
      <w:r>
        <w:t>Stop ______________________ yourself to others</w:t>
      </w:r>
    </w:p>
    <w:p w14:paraId="149B5E8C" w14:textId="77777777" w:rsidR="00C91106" w:rsidRDefault="00C91106" w:rsidP="00C91106">
      <w:pPr>
        <w:pStyle w:val="ListParagraph"/>
      </w:pPr>
    </w:p>
    <w:p w14:paraId="2786D084" w14:textId="77777777" w:rsidR="00C91106" w:rsidRDefault="00C91106" w:rsidP="00C91106">
      <w:pPr>
        <w:ind w:firstLine="720"/>
      </w:pPr>
      <w:r>
        <w:t>Matthew 6:25-26</w:t>
      </w:r>
      <w:bookmarkStart w:id="0" w:name="_GoBack"/>
      <w:bookmarkEnd w:id="0"/>
    </w:p>
    <w:p w14:paraId="79FA1F82" w14:textId="77777777" w:rsidR="00C91106" w:rsidRDefault="00C91106" w:rsidP="00C91106"/>
    <w:p w14:paraId="0B97A9FA" w14:textId="77777777" w:rsidR="00C91106" w:rsidRDefault="00C91106" w:rsidP="00C91106">
      <w:pPr>
        <w:pStyle w:val="ListParagraph"/>
        <w:numPr>
          <w:ilvl w:val="0"/>
          <w:numId w:val="2"/>
        </w:numPr>
      </w:pPr>
      <w:r>
        <w:t>Chose a higher _________________.</w:t>
      </w:r>
    </w:p>
    <w:p w14:paraId="54609716" w14:textId="77777777" w:rsidR="00C91106" w:rsidRDefault="00C91106" w:rsidP="00C91106">
      <w:pPr>
        <w:ind w:left="360"/>
        <w:rPr>
          <w:rStyle w:val="woj"/>
        </w:rPr>
      </w:pPr>
      <w:r w:rsidRPr="00C91106">
        <w:rPr>
          <w:rStyle w:val="woj"/>
          <w:vertAlign w:val="superscript"/>
        </w:rPr>
        <w:t>33 </w:t>
      </w:r>
      <w:r w:rsidRPr="00C91106">
        <w:rPr>
          <w:rStyle w:val="woj"/>
          <w:i/>
        </w:rPr>
        <w:t>But seek first his kingdom and his righteousness, and all these things will be given to you as well</w:t>
      </w:r>
      <w:r>
        <w:rPr>
          <w:rStyle w:val="woj"/>
        </w:rPr>
        <w:t>.  Matthew 6:33</w:t>
      </w:r>
    </w:p>
    <w:p w14:paraId="18911AD6" w14:textId="77777777" w:rsidR="00C91106" w:rsidRDefault="00C91106" w:rsidP="00C91106">
      <w:pPr>
        <w:ind w:left="360"/>
        <w:rPr>
          <w:rStyle w:val="woj"/>
        </w:rPr>
      </w:pPr>
    </w:p>
    <w:p w14:paraId="11BF302E" w14:textId="77777777" w:rsidR="00C91106" w:rsidRDefault="00C91106" w:rsidP="00C91106">
      <w:pPr>
        <w:pStyle w:val="ListParagraph"/>
        <w:numPr>
          <w:ilvl w:val="0"/>
          <w:numId w:val="2"/>
        </w:numPr>
        <w:rPr>
          <w:rStyle w:val="woj"/>
        </w:rPr>
      </w:pPr>
      <w:r>
        <w:rPr>
          <w:rStyle w:val="woj"/>
        </w:rPr>
        <w:t>Confess your __________________</w:t>
      </w:r>
    </w:p>
    <w:p w14:paraId="6EA7FD2B" w14:textId="77777777" w:rsidR="00C91106" w:rsidRDefault="00C91106" w:rsidP="00C91106"/>
    <w:sectPr w:rsidR="00C91106" w:rsidSect="00C91106">
      <w:pgSz w:w="15840" w:h="12240" w:orient="landscape"/>
      <w:pgMar w:top="720" w:right="720" w:bottom="720" w:left="720" w:header="720" w:footer="720" w:gutter="0"/>
      <w:cols w:num="2" w:space="115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020EA"/>
    <w:multiLevelType w:val="hybridMultilevel"/>
    <w:tmpl w:val="42BA4F2A"/>
    <w:lvl w:ilvl="0" w:tplc="A25665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B42E7D"/>
    <w:multiLevelType w:val="hybridMultilevel"/>
    <w:tmpl w:val="D2384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B24036"/>
    <w:multiLevelType w:val="hybridMultilevel"/>
    <w:tmpl w:val="9CFC1F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NzE1tjCytLCwNLBU0lEKTi0uzszPAykwrAUAS+0sJiwAAAA="/>
  </w:docVars>
  <w:rsids>
    <w:rsidRoot w:val="00C91106"/>
    <w:rsid w:val="0051358B"/>
    <w:rsid w:val="00872F7C"/>
    <w:rsid w:val="009B5F54"/>
    <w:rsid w:val="00C91106"/>
    <w:rsid w:val="00D04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C0BE"/>
  <w15:chartTrackingRefBased/>
  <w15:docId w15:val="{6063E01C-70B8-461A-9BFF-16FE60EA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106"/>
    <w:pPr>
      <w:ind w:left="720"/>
      <w:contextualSpacing/>
    </w:pPr>
  </w:style>
  <w:style w:type="character" w:customStyle="1" w:styleId="woj">
    <w:name w:val="woj"/>
    <w:basedOn w:val="DefaultParagraphFont"/>
    <w:rsid w:val="00C9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Seal</dc:creator>
  <cp:keywords/>
  <dc:description/>
  <cp:lastModifiedBy>Bob Seal</cp:lastModifiedBy>
  <cp:revision>1</cp:revision>
  <dcterms:created xsi:type="dcterms:W3CDTF">2017-03-26T04:02:00Z</dcterms:created>
  <dcterms:modified xsi:type="dcterms:W3CDTF">2017-03-26T04:18:00Z</dcterms:modified>
</cp:coreProperties>
</file>